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0" w:name="internship-application-letter"/>
    <w:p>
      <w:pPr>
        <w:pStyle w:val="Heading1"/>
      </w:pPr>
      <w:r>
        <w:t xml:space="preserve">Internship Application Letter</w:t>
      </w:r>
    </w:p>
    <w:p>
      <w:pPr>
        <w:pStyle w:val="FirstParagraph"/>
      </w:pPr>
      <w:r>
        <w:t xml:space="preserve">For Computer Engineering Internship Opportunity in Netherlands Amsterdam</w:t>
      </w:r>
    </w:p>
    <w:bookmarkEnd w:id="20"/>
    <w:p>
      <w:pPr>
        <w:pStyle w:val="BodyText"/>
      </w:pPr>
      <w:r>
        <w:t xml:space="preserve">Dear Hiring Manager,</w:t>
      </w:r>
    </w:p>
    <w:p>
      <w:pPr>
        <w:pStyle w:val="BodyText"/>
      </w:pPr>
      <w:r>
        <w:t xml:space="preserve">I am writing with profound enthusiasm to express my strong interest in the Computer Engineering Internship position at [Company Name], as advertised on LinkedIn/LinkedIn. As a dedicated Computer Engineering student at [Your University] with a focus on embedded systems and AI-driven solutions, I am eager to contribute my technical skills and innovative mindset within the dynamic technological ecosystem of Netherlands Amsterdam. The opportunity to immerse myself in Amsterdam’s world-class tech community—where startups like Adyen, Booking.com, and global innovators such as ASML converge—aligns perfectly with my academic trajectory and professional aspirations.</w:t>
      </w:r>
    </w:p>
    <w:p>
      <w:pPr>
        <w:pStyle w:val="BodyText"/>
      </w:pPr>
      <w:r>
        <w:t xml:space="preserve">My academic journey has been meticulously structured around the core competencies required for cutting-edge computer engineering. In my undergraduate curriculum at [Your University], I have consistently achieved top marks in courses including Advanced Embedded Systems, Machine Learning Algorithms, Digital Signal Processing, and Computer Architecture. For instance, I recently led a capstone project developing a low-power IoT sensor network for smart agriculture monitoring—a solution that reduced energy consumption by 32% through optimized firmware and edge computing integration. This experience reinforced my proficiency with ARM Cortex-M microcontrollers, C/C++ programming, and cloud platform integration (AWS IoT Core), directly translating to real-world applications valued in Netherlands’ tech industry.</w:t>
      </w:r>
    </w:p>
    <w:p>
      <w:pPr>
        <w:pStyle w:val="BodyText"/>
      </w:pPr>
      <w:r>
        <w:t xml:space="preserve">What particularly excites me about pursuing this internship in Netherlands Amsterdam is the city’s unparalleled convergence of technological innovation and sustainable urban development. Amsterdam is not merely a location but a living laboratory for next-generation engineering solutions—evident in its Smart City initiatives, EU-funded research consortia (like those under Horizon Europe), and its status as Europe’s fintech capital. Having followed ASML’s breakthroughs in semiconductor manufacturing and ING Group’s AI-driven banking innovations, I am deeply motivated to contribute to this ecosystem. My technical skills align precisely with the demands of Amsterdam’s tech landscape: I have deployed full-stack applications using React.js and Node.js for campus sustainability projects, developed FPGA-based signal processing modules for biomedical sensors, and contributed to open-source hardware projects on GitHub (including a 2023 collaboration on an energy-efficient LoRaWAN gateway). Moreover, I am actively learning Dutch through the Duolingo platform and have taken introductory courses at [Local Language Institute], understanding that cultural fluency is essential for seamless integration into Amsterdam’s collaborative work environment.</w:t>
      </w:r>
    </w:p>
    <w:p>
      <w:pPr>
        <w:pStyle w:val="BodyText"/>
      </w:pPr>
      <w:r>
        <w:t xml:space="preserve">The Netherlands’ reputation for fostering innovation through supportive policies and a culture of “gezelligheid” (cozy community) resonates deeply with my professional ethos. Dutch companies like NXP Semiconductors, Philips Healthcare, and numerous AI startups prioritize employee development and interdisciplinary teamwork—principles I have embraced through my volunteer work as a peer tutor for first-year engineering students at [Your University], where I designed hands-on labs to demystify complex topics like computer networks. This experience honed my ability to communicate technical concepts clearly (a skill critical for cross-functional teams in Netherlands Amsterdam), while also reinforcing my commitment to ethical technology development—particularly in areas like privacy-preserving AI, which is a growing focus for Dutch regulatory frameworks such as the GDPR.</w:t>
      </w:r>
    </w:p>
    <w:p>
      <w:pPr>
        <w:pStyle w:val="BodyText"/>
      </w:pPr>
      <w:r>
        <w:t xml:space="preserve">I am equally drawn to the practical realities of working in Netherlands Amsterdam: its exceptional public transit (making it effortless to navigate from Leidseplein to Zuidas), bike-friendly infrastructure that supports an active lifestyle, and vibrant international community where over 40% of residents speak multiple languages. This environment fosters creativity and reduces barriers for global talent—a critical factor in my decision to target Amsterdam as my internship destination. I have researched your company’s work on [Mention Specific Project/Technology], such as [Example: “your AI-driven traffic optimization system” or “sustainable chip manufacturing processes”], and am eager to apply my skills in [Specific Area, e.g., sensor integration or machine learning model deployment] to further these initiatives. My resume, attached for your review, details additional projects like a real-time gesture recognition system using TensorFlow Lite and a Raspberry Pi-based environmental monitoring toolkit—both of which demonstrate my agility with hardware-software co-design.</w:t>
      </w:r>
    </w:p>
    <w:p>
      <w:pPr>
        <w:pStyle w:val="BodyText"/>
      </w:pPr>
      <w:r>
        <w:t xml:space="preserve">As an international student seeking to grow within the Netherlands’ tech sector, I am committed to contributing immediately while learning from your team. My adaptability is proven through my 6-month exchange at [University in Europe], where I collaborated with German and French peers on a robotics project funded by Erasmus+. This experience taught me to thrive in multicultural settings—a skill that will enable me to integrate seamlessly into your Amsterdam office and collaborate effectively with diverse teams across the European Union. Furthermore, I possess full authorization for internships in the Netherlands (holding a valid student visa or EU work permit) and am prepared to relocate as early as [Date].</w:t>
      </w:r>
    </w:p>
    <w:p>
      <w:pPr>
        <w:pStyle w:val="BodyText"/>
      </w:pPr>
      <w:r>
        <w:t xml:space="preserve">Holding a deep appreciation for Netherlands Amsterdam’s role as a catalyst for technological progress, I am confident that my technical foundation in Computer Engineering, proactive approach to learning, and alignment with the city’s innovation ethos make me an ideal candidate. I would welcome the opportunity to discuss how my skills can support your team’s objectives during an interview at your earliest convenience. Thank you for considering my application—I have attached my resume and academic transcripts for further detail and am available for a conversation at your discretion.</w:t>
      </w:r>
    </w:p>
    <w:p>
      <w:pPr>
        <w:pStyle w:val="BodyText"/>
      </w:pPr>
      <w:r>
        <w:t xml:space="preserve">With sincere regards,</w:t>
      </w:r>
    </w:p>
    <w:p>
      <w:pPr>
        <w:pStyle w:val="BodyText"/>
      </w:pPr>
      <w:r>
        <w:rPr>
          <w:bCs/>
          <w:b/>
        </w:rPr>
        <w:t xml:space="preserve">Name:</w:t>
      </w:r>
      <w:r>
        <w:t xml:space="preserve"> </w:t>
      </w:r>
      <w:r>
        <w:t xml:space="preserve">[Your Full Name]</w:t>
      </w:r>
    </w:p>
    <w:p>
      <w:pPr>
        <w:pStyle w:val="BodyText"/>
      </w:pPr>
      <w:r>
        <w:rPr>
          <w:bCs/>
          <w:b/>
        </w:rPr>
        <w:t xml:space="preserve">Email:</w:t>
      </w:r>
      <w:r>
        <w:t xml:space="preserve"> </w:t>
      </w:r>
      <w:r>
        <w:t xml:space="preserve">your.email@university.edu</w:t>
      </w:r>
    </w:p>
    <w:p>
      <w:pPr>
        <w:pStyle w:val="BodyText"/>
      </w:pPr>
      <w:r>
        <w:rPr>
          <w:bCs/>
          <w:b/>
        </w:rPr>
        <w:t xml:space="preserve">Phone:</w:t>
      </w:r>
      <w:r>
        <w:t xml:space="preserve"> </w:t>
      </w:r>
      <w:r>
        <w:t xml:space="preserve">+[Country Code] [Your Number]</w:t>
      </w:r>
    </w:p>
    <w:p>
      <w:pPr>
        <w:pStyle w:val="BodyText"/>
      </w:pPr>
      <w:r>
        <w:rPr>
          <w:bCs/>
          <w:b/>
        </w:rPr>
        <w:t xml:space="preserve">LinkedIn:</w:t>
      </w:r>
      <w:r>
        <w:t xml:space="preserve"> </w:t>
      </w:r>
      <w:r>
        <w:t xml:space="preserve">linkedin.com/in/yourprofile</w:t>
      </w:r>
    </w:p>
    <w:p>
      <w:pPr>
        <w:pStyle w:val="BodyText"/>
      </w:pPr>
      <w:r>
        <w:br/>
      </w:r>
      <w:r>
        <w:rPr>
          <w:iCs/>
          <w:i/>
        </w:rP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 Netherlands Amsterdam</dc:title>
  <dc:creator/>
  <dc:language>en</dc:language>
  <cp:keywords/>
  <dcterms:created xsi:type="dcterms:W3CDTF">2026-07-13T22:41:05Z</dcterms:created>
  <dcterms:modified xsi:type="dcterms:W3CDTF">2026-07-13T22:41:05Z</dcterms:modified>
</cp:coreProperties>
</file>

<file path=docProps/custom.xml><?xml version="1.0" encoding="utf-8"?>
<Properties xmlns="http://schemas.openxmlformats.org/officeDocument/2006/custom-properties" xmlns:vt="http://schemas.openxmlformats.org/officeDocument/2006/docPropsVTypes"/>
</file>